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533" w:rsidRPr="00225B43" w:rsidRDefault="00030533" w:rsidP="00030533">
      <w:pPr>
        <w:ind w:firstLine="3402"/>
        <w:rPr>
          <w:rStyle w:val="textoNegrita"/>
          <w:b w:val="0"/>
          <w:sz w:val="20"/>
          <w:szCs w:val="20"/>
          <w:lang w:val="es-MX"/>
        </w:rPr>
      </w:pPr>
      <w:r w:rsidRPr="00030533">
        <w:rPr>
          <w:rStyle w:val="textoNegrita"/>
          <w:lang w:val="es-AR"/>
        </w:rPr>
        <w:t>REGISTRADO BAJO CDCIC-127/20</w:t>
      </w:r>
    </w:p>
    <w:p w:rsidR="00030533" w:rsidRDefault="00030533" w:rsidP="00030533">
      <w:pPr>
        <w:ind w:firstLine="3402"/>
        <w:rPr>
          <w:rStyle w:val="textoNegrita"/>
          <w:lang w:val="es-AR"/>
        </w:rPr>
      </w:pPr>
    </w:p>
    <w:p w:rsidR="00030533" w:rsidRPr="00030533" w:rsidRDefault="00030533" w:rsidP="00030533">
      <w:pPr>
        <w:ind w:firstLine="3402"/>
        <w:rPr>
          <w:rStyle w:val="textoNegrita"/>
          <w:lang w:val="es-AR"/>
        </w:rPr>
      </w:pPr>
      <w:r w:rsidRPr="00030533">
        <w:rPr>
          <w:rStyle w:val="textoNegrita"/>
          <w:lang w:val="es-AR"/>
        </w:rPr>
        <w:t>BAHIA BLANCA,</w:t>
      </w:r>
      <w:r w:rsidR="00CA4847">
        <w:rPr>
          <w:rStyle w:val="textoNegrita"/>
          <w:lang w:val="es-AR"/>
        </w:rPr>
        <w:t xml:space="preserve"> 28 de julio de 2020</w:t>
      </w:r>
    </w:p>
    <w:p w:rsidR="00030533" w:rsidRPr="00030533" w:rsidRDefault="00030533" w:rsidP="00030533">
      <w:pPr>
        <w:ind w:firstLine="3402"/>
        <w:rPr>
          <w:lang w:val="es-AR"/>
        </w:rPr>
      </w:pPr>
    </w:p>
    <w:p w:rsidR="00030533" w:rsidRPr="003D6FAB" w:rsidRDefault="00030533" w:rsidP="00030533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030533" w:rsidRDefault="00030533" w:rsidP="00030533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 presentada por la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alumna </w:t>
      </w:r>
      <w:proofErr w:type="spellStart"/>
      <w:r>
        <w:rPr>
          <w:rFonts w:ascii="Times New Roman" w:hAnsi="Times New Roman" w:cs="Times New Roman"/>
          <w:sz w:val="24"/>
          <w:szCs w:val="24"/>
          <w:lang w:val="es-ES_tradnl"/>
        </w:rPr>
        <w:t>Giuliana</w:t>
      </w:r>
      <w:proofErr w:type="spellEnd"/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s-ES_tradnl"/>
        </w:rPr>
        <w:t>Fibiger</w:t>
      </w:r>
      <w:proofErr w:type="spellEnd"/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 (LU: 98746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030533" w:rsidRPr="004B7BE4" w:rsidRDefault="00030533" w:rsidP="00030533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030533" w:rsidRDefault="00030533" w:rsidP="00030533">
      <w:pPr>
        <w:pStyle w:val="justified"/>
        <w:rPr>
          <w:rStyle w:val="textoNegrita"/>
          <w:rFonts w:ascii="Times New Roman" w:hAnsi="Times New Roman" w:cs="Times New Roman"/>
        </w:rPr>
      </w:pPr>
    </w:p>
    <w:p w:rsidR="00030533" w:rsidRPr="003D6FAB" w:rsidRDefault="00030533" w:rsidP="00030533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030533" w:rsidRDefault="00030533" w:rsidP="00030533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Style w:val="textoComun"/>
          <w:rFonts w:ascii="Times New Roman" w:hAnsi="Times New Roman" w:cs="Times New Roman"/>
        </w:rPr>
        <w:t xml:space="preserve">Que la Srta. </w:t>
      </w:r>
      <w:proofErr w:type="spellStart"/>
      <w:r>
        <w:rPr>
          <w:rStyle w:val="textoComun"/>
          <w:rFonts w:ascii="Times New Roman" w:hAnsi="Times New Roman" w:cs="Times New Roman"/>
        </w:rPr>
        <w:t>Fibiger</w:t>
      </w:r>
      <w:proofErr w:type="spellEnd"/>
      <w:r>
        <w:rPr>
          <w:rStyle w:val="textoComun"/>
          <w:rFonts w:ascii="Times New Roman" w:hAnsi="Times New Roman" w:cs="Times New Roman"/>
        </w:rPr>
        <w:t xml:space="preserve"> ingresó a la Universidad Nacional del Sur en el año 2011 como alumno de la carrera de Bioquímica;</w:t>
      </w:r>
    </w:p>
    <w:p w:rsidR="00030533" w:rsidRPr="00C013D8" w:rsidRDefault="00030533" w:rsidP="00030533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>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recomienda otorgar lo solicitado por la alumna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030533" w:rsidRDefault="00030533" w:rsidP="00030533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>
        <w:rPr>
          <w:rStyle w:val="textoComun"/>
          <w:rFonts w:ascii="Times New Roman" w:hAnsi="Times New Roman" w:cs="Times New Roman"/>
        </w:rPr>
        <w:t>28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julio de 2020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030533" w:rsidRPr="003D6FAB" w:rsidRDefault="00030533" w:rsidP="00030533">
      <w:pPr>
        <w:pStyle w:val="justified"/>
        <w:rPr>
          <w:rFonts w:ascii="Times New Roman" w:hAnsi="Times New Roman" w:cs="Times New Roman"/>
        </w:rPr>
      </w:pPr>
    </w:p>
    <w:p w:rsidR="00030533" w:rsidRPr="00030533" w:rsidRDefault="00030533" w:rsidP="00030533">
      <w:pPr>
        <w:rPr>
          <w:lang w:val="es-AR"/>
        </w:rPr>
      </w:pPr>
      <w:r w:rsidRPr="00030533">
        <w:rPr>
          <w:rStyle w:val="textoNegrita"/>
          <w:lang w:val="es-AR"/>
        </w:rPr>
        <w:t xml:space="preserve">POR ELLO, </w:t>
      </w:r>
    </w:p>
    <w:p w:rsidR="00030533" w:rsidRPr="003D6FAB" w:rsidRDefault="00030533" w:rsidP="00030533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030533" w:rsidRPr="00030533" w:rsidRDefault="00030533" w:rsidP="00030533">
      <w:pPr>
        <w:jc w:val="center"/>
        <w:rPr>
          <w:rStyle w:val="textoNegrita"/>
          <w:b w:val="0"/>
          <w:sz w:val="20"/>
          <w:szCs w:val="20"/>
          <w:lang w:val="es-AR"/>
        </w:rPr>
      </w:pPr>
      <w:r w:rsidRPr="00030533">
        <w:rPr>
          <w:rStyle w:val="textoNegrita"/>
          <w:lang w:val="es-AR"/>
        </w:rPr>
        <w:t>RESUELVE:</w:t>
      </w:r>
    </w:p>
    <w:p w:rsidR="00CA4847" w:rsidRDefault="00CA4847" w:rsidP="0003053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  <w:lang w:val="es-AR"/>
        </w:rPr>
      </w:pPr>
    </w:p>
    <w:p w:rsidR="00030533" w:rsidRDefault="00030533" w:rsidP="0003053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bookmarkStart w:id="0" w:name="_GoBack"/>
      <w:bookmarkEnd w:id="0"/>
      <w:r w:rsidRPr="00030533">
        <w:rPr>
          <w:rStyle w:val="textoNegrita"/>
          <w:lang w:val="es-AR"/>
        </w:rPr>
        <w:t>ARTICULO 1º:</w:t>
      </w:r>
      <w:r w:rsidRPr="00030533">
        <w:rPr>
          <w:rStyle w:val="textoComun"/>
          <w:lang w:val="es-AR"/>
        </w:rPr>
        <w:t xml:space="preserve"> </w:t>
      </w:r>
      <w:r>
        <w:rPr>
          <w:lang w:val="es-ES_tradnl" w:eastAsia="es-ES"/>
        </w:rPr>
        <w:t xml:space="preserve">Otorgar a la alumna </w:t>
      </w:r>
      <w:proofErr w:type="spellStart"/>
      <w:r>
        <w:rPr>
          <w:b/>
          <w:lang w:val="es-ES_tradnl" w:eastAsia="es-ES"/>
        </w:rPr>
        <w:t>Giuliana</w:t>
      </w:r>
      <w:proofErr w:type="spellEnd"/>
      <w:r>
        <w:rPr>
          <w:b/>
          <w:lang w:val="es-ES_tradnl" w:eastAsia="es-ES"/>
        </w:rPr>
        <w:t xml:space="preserve"> FIBIGER (LU: 98746</w:t>
      </w:r>
      <w:r w:rsidRPr="00A173AE">
        <w:rPr>
          <w:b/>
          <w:lang w:val="es-ES_tradnl" w:eastAsia="es-ES"/>
        </w:rPr>
        <w:t>)</w:t>
      </w:r>
      <w:r>
        <w:rPr>
          <w:lang w:val="es-ES_tradnl" w:eastAsia="es-ES"/>
        </w:rPr>
        <w:t xml:space="preserve"> la equivalencia que se detalla a continuación.-</w:t>
      </w:r>
    </w:p>
    <w:tbl>
      <w:tblPr>
        <w:tblW w:w="87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030533" w:rsidRPr="003D0266" w:rsidTr="009B6027">
        <w:trPr>
          <w:trHeight w:val="300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30533" w:rsidRPr="003D0266" w:rsidRDefault="00030533" w:rsidP="009B60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030533" w:rsidRPr="003D0266" w:rsidTr="009B6027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oquímica</w:t>
            </w:r>
            <w:proofErr w:type="spellEnd"/>
          </w:p>
        </w:tc>
      </w:tr>
      <w:tr w:rsidR="00030533" w:rsidRPr="003D0266" w:rsidTr="009B6027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030533" w:rsidRPr="003D0266" w:rsidTr="009B6027">
        <w:trPr>
          <w:trHeight w:val="279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030533" w:rsidRPr="003D0266" w:rsidTr="009B6027">
        <w:trPr>
          <w:trHeight w:val="1185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0533" w:rsidRPr="003D0266" w:rsidRDefault="00030533" w:rsidP="009B602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0533" w:rsidRPr="00030533" w:rsidRDefault="00030533" w:rsidP="009B602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030533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Introducción a la Operación de Computadoras Personale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0533" w:rsidRPr="003D0266" w:rsidRDefault="00030533" w:rsidP="009B602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0533" w:rsidRPr="003D0266" w:rsidRDefault="00030533" w:rsidP="009B602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color w:val="000000"/>
                <w:sz w:val="22"/>
                <w:szCs w:val="22"/>
              </w:rPr>
              <w:t>1099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0533" w:rsidRPr="00030533" w:rsidRDefault="00030533" w:rsidP="009B602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030533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xamen de Suficiencia de Computación</w:t>
            </w:r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30533" w:rsidRPr="003D0266" w:rsidRDefault="00030533" w:rsidP="009B602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3D026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030533" w:rsidRPr="003D0266" w:rsidTr="009B6027">
        <w:trPr>
          <w:trHeight w:val="408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30533" w:rsidRPr="003D0266" w:rsidRDefault="00030533" w:rsidP="009B602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030533" w:rsidRDefault="00030533" w:rsidP="00030533">
      <w:pPr>
        <w:pStyle w:val="justified"/>
        <w:rPr>
          <w:rStyle w:val="textoNegrita"/>
          <w:rFonts w:ascii="Times New Roman" w:hAnsi="Times New Roman" w:cs="Times New Roman"/>
        </w:rPr>
      </w:pPr>
    </w:p>
    <w:p w:rsidR="00030533" w:rsidRPr="003D6FAB" w:rsidRDefault="00030533" w:rsidP="00030533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pase a</w:t>
      </w:r>
      <w:r>
        <w:rPr>
          <w:rStyle w:val="textoComun"/>
          <w:rFonts w:ascii="Times New Roman" w:hAnsi="Times New Roman" w:cs="Times New Roman"/>
        </w:rPr>
        <w:t xml:space="preserve"> la Dirección General de Gestión Académica a los fines que corresponda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--------</w:t>
      </w:r>
    </w:p>
    <w:p w:rsidR="00930023" w:rsidRPr="009A0F6D" w:rsidRDefault="00930023" w:rsidP="00F64373">
      <w:pPr>
        <w:rPr>
          <w:lang w:val="es-AR"/>
        </w:rPr>
      </w:pPr>
    </w:p>
    <w:sectPr w:rsidR="00930023" w:rsidRPr="009A0F6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06DC" w:rsidRDefault="00E506DC">
      <w:r>
        <w:separator/>
      </w:r>
    </w:p>
  </w:endnote>
  <w:endnote w:type="continuationSeparator" w:id="0">
    <w:p w:rsidR="00E506DC" w:rsidRDefault="00E50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06DC" w:rsidRDefault="00E506DC">
      <w:r>
        <w:separator/>
      </w:r>
    </w:p>
  </w:footnote>
  <w:footnote w:type="continuationSeparator" w:id="0">
    <w:p w:rsidR="00E506DC" w:rsidRDefault="00E506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0F07B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0533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2B2B3F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A4731"/>
    <w:rsid w:val="00BF4536"/>
    <w:rsid w:val="00C3182E"/>
    <w:rsid w:val="00C63ABF"/>
    <w:rsid w:val="00CA4847"/>
    <w:rsid w:val="00CC6AE7"/>
    <w:rsid w:val="00D21FDF"/>
    <w:rsid w:val="00D33B1F"/>
    <w:rsid w:val="00D4386A"/>
    <w:rsid w:val="00D93BE7"/>
    <w:rsid w:val="00E12C47"/>
    <w:rsid w:val="00E506DC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030533"/>
    <w:rPr>
      <w:sz w:val="24"/>
      <w:szCs w:val="24"/>
    </w:rPr>
  </w:style>
  <w:style w:type="character" w:customStyle="1" w:styleId="textoNegrita">
    <w:name w:val="textoNegrita"/>
    <w:rsid w:val="00030533"/>
    <w:rPr>
      <w:b/>
      <w:sz w:val="24"/>
      <w:szCs w:val="24"/>
    </w:rPr>
  </w:style>
  <w:style w:type="paragraph" w:customStyle="1" w:styleId="justified">
    <w:name w:val="justified"/>
    <w:basedOn w:val="Normal"/>
    <w:rsid w:val="0003053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6</Words>
  <Characters>107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0-07-29T21:10:00Z</dcterms:created>
  <dcterms:modified xsi:type="dcterms:W3CDTF">2020-07-30T12:55:00Z</dcterms:modified>
</cp:coreProperties>
</file>